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521" w:rsidRPr="00FD7C55" w:rsidRDefault="00730521" w:rsidP="00730521">
      <w:pPr>
        <w:spacing w:after="0" w:line="480" w:lineRule="auto"/>
      </w:pPr>
      <w:r>
        <w:rPr>
          <w:rFonts w:ascii="Times New Roman" w:eastAsia="맑은 고딕" w:hAnsi="Times New Roman" w:cs="Times New Roman"/>
          <w:b/>
          <w:sz w:val="20"/>
          <w:szCs w:val="24"/>
        </w:rPr>
        <w:t>S2</w:t>
      </w:r>
      <w:r w:rsidRPr="00D93427">
        <w:rPr>
          <w:rFonts w:ascii="Times New Roman" w:eastAsia="맑은 고딕" w:hAnsi="Times New Roman" w:cs="Times New Roman"/>
          <w:b/>
          <w:sz w:val="20"/>
          <w:szCs w:val="24"/>
        </w:rPr>
        <w:t xml:space="preserve"> Table. </w:t>
      </w:r>
      <w:r>
        <w:rPr>
          <w:rFonts w:ascii="Times New Roman" w:eastAsia="맑은 고딕" w:hAnsi="Times New Roman" w:cs="Times New Roman"/>
          <w:b/>
          <w:sz w:val="20"/>
          <w:szCs w:val="24"/>
        </w:rPr>
        <w:t>Age distribution.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60"/>
        <w:gridCol w:w="1558"/>
        <w:gridCol w:w="1558"/>
        <w:gridCol w:w="1559"/>
      </w:tblGrid>
      <w:tr w:rsidR="00730521" w:rsidRPr="005B525E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735B51" w:rsidRDefault="00730521" w:rsidP="005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35B5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3118" w:type="dxa"/>
            <w:gridSpan w:val="2"/>
            <w:shd w:val="clear" w:color="auto" w:fill="auto"/>
            <w:noWrap/>
            <w:vAlign w:val="bottom"/>
            <w:hideMark/>
          </w:tcPr>
          <w:p w:rsidR="00730521" w:rsidRPr="00735B51" w:rsidRDefault="00730521" w:rsidP="005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35B5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emale (%)</w:t>
            </w:r>
          </w:p>
        </w:tc>
        <w:tc>
          <w:tcPr>
            <w:tcW w:w="3115" w:type="dxa"/>
            <w:gridSpan w:val="2"/>
            <w:shd w:val="clear" w:color="auto" w:fill="auto"/>
            <w:noWrap/>
            <w:vAlign w:val="bottom"/>
            <w:hideMark/>
          </w:tcPr>
          <w:p w:rsidR="00730521" w:rsidRPr="00735B51" w:rsidRDefault="00730521" w:rsidP="005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35B5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le (%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735B51" w:rsidRDefault="00730521" w:rsidP="005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35B5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6A26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0" w:name="_GoBack" w:colFirst="0" w:colLast="0"/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s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64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36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5</w:t>
            </w:r>
          </w:p>
        </w:tc>
      </w:tr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6A26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s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52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48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5</w:t>
            </w:r>
          </w:p>
        </w:tc>
      </w:tr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6A26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s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28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6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72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8</w:t>
            </w:r>
          </w:p>
        </w:tc>
      </w:tr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6A26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s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41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59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</w:t>
            </w:r>
          </w:p>
        </w:tc>
      </w:tr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6A26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s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37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63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</w:t>
            </w:r>
          </w:p>
        </w:tc>
      </w:tr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6A26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s ~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29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71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</w:tr>
      <w:bookmarkEnd w:id="0"/>
      <w:tr w:rsidR="00730521" w:rsidRPr="00A55312" w:rsidTr="00523345">
        <w:trPr>
          <w:trHeight w:val="300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45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6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55%)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:rsidR="00730521" w:rsidRPr="00FD7C55" w:rsidRDefault="00730521" w:rsidP="005233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7C5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39</w:t>
            </w:r>
          </w:p>
        </w:tc>
      </w:tr>
    </w:tbl>
    <w:p w:rsidR="00730521" w:rsidRDefault="00730521" w:rsidP="00730521"/>
    <w:p w:rsidR="00616E5F" w:rsidRDefault="00616E5F"/>
    <w:sectPr w:rsidR="00616E5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UxtTQyNjIzMTFT0lEKTi0uzszPAykwrAUAJWAfKiwAAAA="/>
  </w:docVars>
  <w:rsids>
    <w:rsidRoot w:val="00730521"/>
    <w:rsid w:val="002B2B94"/>
    <w:rsid w:val="00616E5F"/>
    <w:rsid w:val="006A2627"/>
    <w:rsid w:val="006C3470"/>
    <w:rsid w:val="00730521"/>
    <w:rsid w:val="00AA32CB"/>
    <w:rsid w:val="00C07FF6"/>
    <w:rsid w:val="00D45F90"/>
    <w:rsid w:val="00EB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DA24E5-1667-4908-8E10-CABAEDBE2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30521"/>
    <w:pPr>
      <w:jc w:val="left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-Yong Shin</dc:creator>
  <cp:keywords/>
  <dc:description/>
  <cp:lastModifiedBy>Soo-Yong Shin</cp:lastModifiedBy>
  <cp:revision>2</cp:revision>
  <dcterms:created xsi:type="dcterms:W3CDTF">2018-07-19T06:30:00Z</dcterms:created>
  <dcterms:modified xsi:type="dcterms:W3CDTF">2018-07-19T06:31:00Z</dcterms:modified>
</cp:coreProperties>
</file>